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85CA4A" w14:textId="77777777" w:rsidR="00036315" w:rsidRDefault="008F02D8">
      <w:pPr>
        <w:pStyle w:val="Title"/>
      </w:pPr>
      <w:r>
        <w:t>Complex Analysis Qualifying Exam, Fall 2015</w:t>
      </w:r>
    </w:p>
    <w:p w14:paraId="4E0A3BFE" w14:textId="77777777" w:rsidR="00036315" w:rsidRDefault="008F02D8">
      <w:pPr>
        <w:pStyle w:val="Heading2"/>
      </w:pPr>
      <w:bookmarkStart w:id="0" w:name="instructions"/>
      <w:bookmarkStart w:id="1" w:name="Xfa454f63d3cd0d553b71762ab0b864c50ff83aa"/>
      <w:bookmarkStart w:id="2" w:name="main-content"/>
      <w:r>
        <w:t>Instructions</w:t>
      </w:r>
    </w:p>
    <w:p w14:paraId="79AC5523" w14:textId="77777777" w:rsidR="00036315" w:rsidRDefault="008F02D8">
      <w:pPr>
        <w:pStyle w:val="FirstParagraph"/>
      </w:pPr>
      <w:r>
        <w:t xml:space="preserve">The problems count equally. Give clear reasoning and state clearly which theorems you are using.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denotes the open unit disk in the complex 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634B260F" w14:textId="77777777" w:rsidR="00036315" w:rsidRDefault="008F02D8">
      <w:pPr>
        <w:pStyle w:val="Heading2"/>
      </w:pPr>
      <w:bookmarkStart w:id="3" w:name="problems"/>
      <w:bookmarkEnd w:id="0"/>
      <w:r>
        <w:t>Problems</w:t>
      </w:r>
    </w:p>
    <w:p w14:paraId="55000183" w14:textId="77777777" w:rsidR="00036315" w:rsidRDefault="008F02D8">
      <w:pPr>
        <w:pStyle w:val="Compact"/>
        <w:numPr>
          <w:ilvl w:val="0"/>
          <w:numId w:val="2"/>
        </w:numPr>
      </w:pPr>
      <w:r>
        <w:t>Evaluate the integral</w:t>
      </w:r>
    </w:p>
    <w:p w14:paraId="7C46E64A" w14:textId="77777777" w:rsidR="00036315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6FD8DB5" w14:textId="77777777" w:rsidR="00036315" w:rsidRDefault="00036315">
      <w:pPr>
        <w:pStyle w:val="Compact"/>
        <w:numPr>
          <w:ilvl w:val="0"/>
          <w:numId w:val="2"/>
        </w:numPr>
      </w:pPr>
    </w:p>
    <w:p w14:paraId="08323718" w14:textId="77777777" w:rsidR="00036315" w:rsidRDefault="008F02D8">
      <w:pPr>
        <w:pStyle w:val="Compact"/>
        <w:numPr>
          <w:ilvl w:val="1"/>
          <w:numId w:val="3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analytic functions on a regi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and assume that for some function </w:t>
      </w:r>
      <m:oMath>
        <m:r>
          <w:rPr>
            <w:rFonts w:ascii="Cambria Math" w:hAnsi="Cambria Math"/>
          </w:rPr>
          <m:t>g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g</m:t>
        </m:r>
      </m:oMath>
      <w:r>
        <w:t xml:space="preserve"> uniformly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Show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uniformly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that </w:t>
      </w:r>
      <m:oMath>
        <m:r>
          <w:rPr>
            <w:rFonts w:ascii="Cambria Math" w:hAnsi="Cambria Math"/>
          </w:rPr>
          <m:t>g</m:t>
        </m:r>
      </m:oMath>
      <w:r>
        <w:t xml:space="preserve"> is analytic 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.</w:t>
      </w:r>
    </w:p>
    <w:p w14:paraId="09783B22" w14:textId="77777777" w:rsidR="00036315" w:rsidRDefault="008F02D8">
      <w:pPr>
        <w:pStyle w:val="Compact"/>
        <w:numPr>
          <w:ilvl w:val="1"/>
          <w:numId w:val="3"/>
        </w:numPr>
      </w:pPr>
      <w:r>
        <w:t>Explain what part (a) has to do with differentiation of power series.</w:t>
      </w:r>
    </w:p>
    <w:p w14:paraId="64814FA8" w14:textId="77777777" w:rsidR="00036315" w:rsidRDefault="008F02D8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</m:oMath>
      <w:r>
        <w:t xml:space="preserve"> be the upper half plan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</m:t>
        </m:r>
        <m:r>
          <m:rPr>
            <m:sty m:val="p"/>
          </m:rPr>
          <w:rPr>
            <w:rFonts w:ascii="Cambria Math" w:hAnsi="Cambria Math"/>
          </w:rPr>
          <m:t>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the slit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removed. Find a conformal equivalence from </w:t>
      </w:r>
      <m:oMath>
        <m:r>
          <w:rPr>
            <w:rFonts w:ascii="Cambria Math" w:hAnsi="Cambria Math"/>
          </w:rPr>
          <m:t>U</m:t>
        </m:r>
      </m:oMath>
      <w:r>
        <w:t xml:space="preserve">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.</w:t>
      </w:r>
    </w:p>
    <w:p w14:paraId="4FD9C4BC" w14:textId="77777777" w:rsidR="00036315" w:rsidRDefault="008F02D8">
      <w:pPr>
        <w:pStyle w:val="Compact"/>
        <w:numPr>
          <w:ilvl w:val="0"/>
          <w:numId w:val="2"/>
        </w:numPr>
      </w:pPr>
      <w:r>
        <w:t>Expand the following functions into Laurent series in the indicated regions:</w:t>
      </w:r>
    </w:p>
    <w:p w14:paraId="705D3EEE" w14:textId="77777777" w:rsidR="00036315" w:rsidRDefault="008F02D8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3</m:t>
        </m:r>
      </m:oMath>
      <w:r>
        <w:t>.</w:t>
      </w:r>
    </w:p>
    <w:p w14:paraId="44441A1C" w14:textId="77777777" w:rsidR="00036315" w:rsidRDefault="008F02D8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z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z</m:t>
                </m:r>
              </m:den>
            </m:f>
          </m:e>
        </m:d>
      </m:oMath>
      <w:r>
        <w:t xml:space="preserve">,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∞</m:t>
        </m:r>
      </m:oMath>
      <w:r>
        <w:t>.</w:t>
      </w:r>
    </w:p>
    <w:p w14:paraId="03AA8283" w14:textId="77777777" w:rsidR="00036315" w:rsidRDefault="008F02D8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entire and 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</m:oMath>
      <w:r>
        <w:t xml:space="preserve"> is a polynomial.</w:t>
      </w:r>
    </w:p>
    <w:p w14:paraId="3F5D8301" w14:textId="77777777" w:rsidR="00036315" w:rsidRDefault="008F02D8">
      <w:pPr>
        <w:pStyle w:val="Compact"/>
        <w:numPr>
          <w:ilvl w:val="0"/>
          <w:numId w:val="2"/>
        </w:numPr>
      </w:pPr>
      <w:r>
        <w:t xml:space="preserve">Find the number of roo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 xml:space="preserve">,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2</m:t>
        </m:r>
      </m:oMath>
      <w:r>
        <w:t xml:space="preserve"> respectively.</w:t>
      </w:r>
    </w:p>
    <w:p w14:paraId="017785AC" w14:textId="77777777" w:rsidR="00036315" w:rsidRDefault="008F02D8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analyt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with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)&gt;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Show that</w:t>
      </w:r>
    </w:p>
    <w:p w14:paraId="614FD5D3" w14:textId="77777777" w:rsidR="00036315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w:rPr>
                      <w:rFonts w:ascii="Cambria Math" w:hAnsi="Cambria Math"/>
                    </w:rPr>
                    <m:t>a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,</m:t>
          </m:r>
          <m:r>
            <w:rPr>
              <w:rFonts w:ascii="Cambria Math" w:hAnsi="Cambria Math"/>
            </w:rPr>
            <m:t>  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2a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1"/>
      <w:bookmarkEnd w:id="2"/>
      <w:bookmarkEnd w:id="3"/>
    </w:p>
    <w:sectPr w:rsidR="0003631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84DD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D549D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30580AC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32377190">
    <w:abstractNumId w:val="0"/>
  </w:num>
  <w:num w:numId="2" w16cid:durableId="3004293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27950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933126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6315"/>
    <w:rsid w:val="00017617"/>
    <w:rsid w:val="00036315"/>
    <w:rsid w:val="0032738F"/>
    <w:rsid w:val="003C0892"/>
    <w:rsid w:val="004E21F1"/>
    <w:rsid w:val="008C133A"/>
    <w:rsid w:val="008F0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1414F"/>
  <w15:docId w15:val="{B4AF2825-6599-46A9-9D73-A464B68FA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904</Characters>
  <Application>Microsoft Office Word</Application>
  <DocSecurity>0</DocSecurity>
  <Lines>24</Lines>
  <Paragraphs>17</Paragraphs>
  <ScaleCrop>false</ScaleCrop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, Fall 2015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